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4EE77CBA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308DD">
        <w:rPr>
          <w:sz w:val="24"/>
          <w:szCs w:val="24"/>
          <w:lang w:val="en-GB"/>
        </w:rPr>
        <w:t>Ne</w:t>
      </w:r>
      <w:r w:rsidR="006C53EE">
        <w:rPr>
          <w:sz w:val="24"/>
          <w:szCs w:val="24"/>
          <w:lang w:val="en-GB"/>
        </w:rPr>
        <w:t xml:space="preserve">w </w:t>
      </w:r>
      <w:r w:rsidR="00ED53B4">
        <w:rPr>
          <w:sz w:val="24"/>
          <w:szCs w:val="24"/>
          <w:lang w:val="en-GB"/>
        </w:rPr>
        <w:t>Jersey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72CFCC11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ED53B4">
        <w:rPr>
          <w:sz w:val="24"/>
          <w:szCs w:val="24"/>
        </w:rPr>
        <w:t>immediately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68C1E1" w14:textId="77777777" w:rsidR="003715F8" w:rsidRDefault="003715F8" w:rsidP="00CB37D9">
      <w:pPr>
        <w:spacing w:after="0" w:line="240" w:lineRule="auto"/>
      </w:pPr>
      <w:r>
        <w:separator/>
      </w:r>
    </w:p>
  </w:endnote>
  <w:endnote w:type="continuationSeparator" w:id="0">
    <w:p w14:paraId="4D32C8B1" w14:textId="77777777" w:rsidR="003715F8" w:rsidRDefault="003715F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9CC63" w14:textId="77777777" w:rsidR="00424621" w:rsidRDefault="004246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F6BE84D" w:rsidR="00CB37D9" w:rsidRPr="00424621" w:rsidRDefault="00CB37D9" w:rsidP="004246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DD46FF" w14:textId="77777777" w:rsidR="00424621" w:rsidRDefault="004246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AB6F97" w14:textId="77777777" w:rsidR="003715F8" w:rsidRDefault="003715F8" w:rsidP="00CB37D9">
      <w:pPr>
        <w:spacing w:after="0" w:line="240" w:lineRule="auto"/>
      </w:pPr>
      <w:r>
        <w:separator/>
      </w:r>
    </w:p>
  </w:footnote>
  <w:footnote w:type="continuationSeparator" w:id="0">
    <w:p w14:paraId="51D7D1DD" w14:textId="77777777" w:rsidR="003715F8" w:rsidRDefault="003715F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04BD0F" w14:textId="77777777" w:rsidR="00424621" w:rsidRDefault="004246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7E32F5E" w:rsidR="00AD6FC0" w:rsidRPr="00424621" w:rsidRDefault="00AD6FC0" w:rsidP="004246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B103AE" w14:textId="77777777" w:rsidR="00424621" w:rsidRDefault="0042462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715F8"/>
    <w:rsid w:val="003A0116"/>
    <w:rsid w:val="003B24BC"/>
    <w:rsid w:val="003B7112"/>
    <w:rsid w:val="003D716C"/>
    <w:rsid w:val="00424621"/>
    <w:rsid w:val="00426C19"/>
    <w:rsid w:val="004271F2"/>
    <w:rsid w:val="004308DD"/>
    <w:rsid w:val="00451743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9F5EF0"/>
    <w:rsid w:val="00A17025"/>
    <w:rsid w:val="00A3542D"/>
    <w:rsid w:val="00A422D2"/>
    <w:rsid w:val="00A56F25"/>
    <w:rsid w:val="00A972B4"/>
    <w:rsid w:val="00AC0C4D"/>
    <w:rsid w:val="00AD6FC0"/>
    <w:rsid w:val="00B267D5"/>
    <w:rsid w:val="00B32A3C"/>
    <w:rsid w:val="00BC0F62"/>
    <w:rsid w:val="00BF3DA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5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